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F418A" w:rsidRDefault="004F418A" w:rsidP="004F418A">
      <w:pPr>
        <w:pStyle w:val="Heading3"/>
        <w:rPr>
          <w:color w:val="1F497D"/>
        </w:rPr>
      </w:pPr>
    </w:p>
    <w:p w:rsidR="004F418A" w:rsidRPr="00A8657B" w:rsidRDefault="004F418A" w:rsidP="004F418A">
      <w:pPr>
        <w:pStyle w:val="Heading3"/>
        <w:rPr>
          <w:color w:val="1C2188"/>
        </w:rPr>
      </w:pPr>
      <w:r w:rsidRPr="00A8657B">
        <w:rPr>
          <w:color w:val="1C2188"/>
        </w:rPr>
        <w:t>APPLICATION FOR COMMITTEE MEMBERSHIP</w:t>
      </w:r>
    </w:p>
    <w:p w:rsidR="001F4D5A" w:rsidRPr="00A8657B" w:rsidRDefault="001F4D5A" w:rsidP="001F4D5A">
      <w:pPr>
        <w:rPr>
          <w:color w:val="1C2188"/>
        </w:rPr>
      </w:pPr>
    </w:p>
    <w:p w:rsidR="001F4D5A" w:rsidRPr="00A8657B" w:rsidRDefault="001F4D5A" w:rsidP="001F4D5A">
      <w:pPr>
        <w:rPr>
          <w:b/>
          <w:color w:val="1C2188"/>
          <w:sz w:val="28"/>
          <w:szCs w:val="28"/>
        </w:rPr>
      </w:pPr>
      <w:r w:rsidRPr="00A8657B">
        <w:rPr>
          <w:b/>
          <w:color w:val="1C2188"/>
          <w:sz w:val="28"/>
          <w:szCs w:val="28"/>
          <w:u w:val="single"/>
        </w:rPr>
        <w:t>Potential Member:</w:t>
      </w:r>
      <w:r w:rsidRPr="00A8657B">
        <w:rPr>
          <w:b/>
          <w:color w:val="1C2188"/>
          <w:sz w:val="28"/>
          <w:szCs w:val="28"/>
        </w:rPr>
        <w:t xml:space="preserve">  </w:t>
      </w:r>
      <w:r w:rsidRPr="00A8657B">
        <w:rPr>
          <w:color w:val="1C2188"/>
          <w:sz w:val="28"/>
          <w:szCs w:val="28"/>
        </w:rPr>
        <w:t>Thank you for your interest in serving on the NC TIDE Committee.  Please complete the information below and submit to an NC TIDE Member for voting on membership.</w:t>
      </w:r>
      <w:r w:rsidR="008E4103" w:rsidRPr="00A8657B">
        <w:rPr>
          <w:color w:val="1C2188"/>
          <w:sz w:val="28"/>
          <w:szCs w:val="28"/>
        </w:rPr>
        <w:t xml:space="preserve">  You will be notified once the application process is complete.</w:t>
      </w:r>
      <w:r w:rsidR="008E4103" w:rsidRPr="00A8657B">
        <w:rPr>
          <w:b/>
          <w:color w:val="1C2188"/>
          <w:sz w:val="28"/>
          <w:szCs w:val="28"/>
        </w:rPr>
        <w:t xml:space="preserve">  </w:t>
      </w:r>
      <w:r w:rsidRPr="00A8657B">
        <w:rPr>
          <w:b/>
          <w:color w:val="1C2188"/>
          <w:sz w:val="28"/>
          <w:szCs w:val="28"/>
        </w:rPr>
        <w:t xml:space="preserve">  </w:t>
      </w:r>
    </w:p>
    <w:p w:rsidR="004F418A" w:rsidRPr="00A8657B" w:rsidRDefault="004F418A" w:rsidP="004F418A">
      <w:pPr>
        <w:rPr>
          <w:color w:val="1C2188"/>
        </w:rPr>
      </w:pPr>
    </w:p>
    <w:p w:rsidR="004F418A" w:rsidRDefault="008D4772" w:rsidP="004F418A">
      <w:pPr>
        <w:numPr>
          <w:ilvl w:val="0"/>
          <w:numId w:val="1"/>
        </w:numPr>
        <w:rPr>
          <w:b/>
        </w:rPr>
      </w:pPr>
      <w:r>
        <w:rPr>
          <w:b/>
        </w:rPr>
        <w:t>CONTACT INFORMATION</w:t>
      </w:r>
    </w:p>
    <w:p w:rsidR="008D4772" w:rsidRPr="0020107C" w:rsidRDefault="008D4772" w:rsidP="0020107C">
      <w:pPr>
        <w:ind w:left="720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48"/>
        <w:gridCol w:w="4408"/>
      </w:tblGrid>
      <w:tr w:rsidR="008D4772" w:rsidTr="00A8657B">
        <w:tc>
          <w:tcPr>
            <w:tcW w:w="4448" w:type="dxa"/>
          </w:tcPr>
          <w:p w:rsidR="008D4772" w:rsidRDefault="008D4772" w:rsidP="004F418A">
            <w:r>
              <w:t>Name:</w:t>
            </w:r>
          </w:p>
        </w:tc>
        <w:tc>
          <w:tcPr>
            <w:tcW w:w="4408" w:type="dxa"/>
          </w:tcPr>
          <w:p w:rsidR="008D4772" w:rsidRDefault="008D4772" w:rsidP="004F418A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bookmarkStart w:id="0" w:name="_GoBack"/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bookmarkEnd w:id="0"/>
            <w:r>
              <w:fldChar w:fldCharType="end"/>
            </w:r>
          </w:p>
        </w:tc>
      </w:tr>
      <w:tr w:rsidR="008D4772" w:rsidTr="00A8657B">
        <w:tc>
          <w:tcPr>
            <w:tcW w:w="4448" w:type="dxa"/>
          </w:tcPr>
          <w:p w:rsidR="008D4772" w:rsidRDefault="008D4772" w:rsidP="004F418A">
            <w:r>
              <w:t>Address:</w:t>
            </w:r>
          </w:p>
        </w:tc>
        <w:tc>
          <w:tcPr>
            <w:tcW w:w="4408" w:type="dxa"/>
          </w:tcPr>
          <w:p w:rsidR="008D4772" w:rsidRDefault="008D4772" w:rsidP="004F418A">
            <w: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D4772" w:rsidTr="00A8657B">
        <w:tc>
          <w:tcPr>
            <w:tcW w:w="4448" w:type="dxa"/>
          </w:tcPr>
          <w:p w:rsidR="008D4772" w:rsidRDefault="008D4772" w:rsidP="004F418A">
            <w:r>
              <w:t>Telephone Number:</w:t>
            </w:r>
          </w:p>
        </w:tc>
        <w:tc>
          <w:tcPr>
            <w:tcW w:w="4408" w:type="dxa"/>
          </w:tcPr>
          <w:p w:rsidR="008D4772" w:rsidRDefault="008D4772" w:rsidP="004F418A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D4772" w:rsidTr="00A8657B">
        <w:tc>
          <w:tcPr>
            <w:tcW w:w="4448" w:type="dxa"/>
          </w:tcPr>
          <w:p w:rsidR="008D4772" w:rsidRDefault="008D4772" w:rsidP="004F418A">
            <w:r>
              <w:t xml:space="preserve">Cell Number:    </w:t>
            </w:r>
          </w:p>
        </w:tc>
        <w:tc>
          <w:tcPr>
            <w:tcW w:w="4408" w:type="dxa"/>
          </w:tcPr>
          <w:p w:rsidR="008D4772" w:rsidRDefault="008D4772" w:rsidP="004F418A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  <w:tr w:rsidR="008D4772" w:rsidTr="00A8657B">
        <w:tc>
          <w:tcPr>
            <w:tcW w:w="4448" w:type="dxa"/>
          </w:tcPr>
          <w:p w:rsidR="008D4772" w:rsidRDefault="008D4772" w:rsidP="004F418A">
            <w:r>
              <w:t>Email address:</w:t>
            </w:r>
          </w:p>
        </w:tc>
        <w:tc>
          <w:tcPr>
            <w:tcW w:w="4408" w:type="dxa"/>
          </w:tcPr>
          <w:p w:rsidR="008D4772" w:rsidRDefault="008D4772" w:rsidP="004F418A"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rPr>
                <w:noProof/>
              </w:rPr>
              <w:t> </w:t>
            </w:r>
            <w:r>
              <w:fldChar w:fldCharType="end"/>
            </w:r>
          </w:p>
        </w:tc>
      </w:tr>
    </w:tbl>
    <w:p w:rsidR="004F418A" w:rsidRDefault="004F418A" w:rsidP="004F418A">
      <w:pPr>
        <w:ind w:left="720"/>
      </w:pPr>
    </w:p>
    <w:p w:rsidR="00666584" w:rsidRPr="0020107C" w:rsidRDefault="00666584" w:rsidP="0020107C">
      <w:pPr>
        <w:pStyle w:val="ListParagraph"/>
        <w:numPr>
          <w:ilvl w:val="0"/>
          <w:numId w:val="1"/>
        </w:numPr>
        <w:rPr>
          <w:b/>
        </w:rPr>
      </w:pPr>
      <w:r w:rsidRPr="0020107C">
        <w:rPr>
          <w:b/>
        </w:rPr>
        <w:t>EMPLOYMENT</w:t>
      </w:r>
      <w:r>
        <w:rPr>
          <w:b/>
        </w:rPr>
        <w:t>/EDU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78"/>
        <w:gridCol w:w="4378"/>
      </w:tblGrid>
      <w:tr w:rsidR="00666584" w:rsidTr="00A8657B">
        <w:tc>
          <w:tcPr>
            <w:tcW w:w="4478" w:type="dxa"/>
          </w:tcPr>
          <w:p w:rsidR="00666584" w:rsidRDefault="00666584" w:rsidP="00666584">
            <w:pPr>
              <w:pStyle w:val="ListParagraph"/>
              <w:ind w:left="0"/>
            </w:pPr>
            <w:r w:rsidRPr="00F744CF">
              <w:t>Current Employer Name?</w:t>
            </w:r>
          </w:p>
        </w:tc>
        <w:tc>
          <w:tcPr>
            <w:tcW w:w="4378" w:type="dxa"/>
          </w:tcPr>
          <w:p w:rsidR="00666584" w:rsidRDefault="00666584" w:rsidP="00666584">
            <w:pPr>
              <w:pStyle w:val="ListParagraph"/>
              <w:ind w:left="0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r>
              <w:t xml:space="preserve">  </w:t>
            </w:r>
          </w:p>
        </w:tc>
      </w:tr>
      <w:tr w:rsidR="00666584" w:rsidTr="00A8657B">
        <w:tc>
          <w:tcPr>
            <w:tcW w:w="4478" w:type="dxa"/>
          </w:tcPr>
          <w:p w:rsidR="00666584" w:rsidRPr="00F744CF" w:rsidRDefault="00666584" w:rsidP="0020107C">
            <w:r w:rsidRPr="00F744CF">
              <w:t>How would you classify your employer?</w:t>
            </w:r>
          </w:p>
          <w:p w:rsidR="00666584" w:rsidRDefault="00666584" w:rsidP="00666584">
            <w:pPr>
              <w:pStyle w:val="ListParagraph"/>
              <w:ind w:left="0"/>
            </w:pPr>
          </w:p>
        </w:tc>
        <w:tc>
          <w:tcPr>
            <w:tcW w:w="4378" w:type="dxa"/>
          </w:tcPr>
          <w:p w:rsidR="00A8657B" w:rsidRDefault="00A8657B" w:rsidP="0020107C"/>
          <w:p w:rsidR="00666584" w:rsidRDefault="00A8657B" w:rsidP="0020107C">
            <w: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>
              <w:t xml:space="preserve"> </w:t>
            </w:r>
            <w:r w:rsidR="00666584">
              <w:t xml:space="preserve">MCO  </w:t>
            </w:r>
          </w:p>
          <w:p w:rsidR="00666584" w:rsidRDefault="00A8657B" w:rsidP="0020107C"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>
              <w:t xml:space="preserve"> </w:t>
            </w:r>
            <w:r w:rsidR="00666584">
              <w:t xml:space="preserve">Provider  </w:t>
            </w:r>
          </w:p>
          <w:p w:rsidR="00666584" w:rsidRDefault="00A8657B" w:rsidP="0020107C">
            <w: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>
              <w:fldChar w:fldCharType="separate"/>
            </w:r>
            <w:r>
              <w:fldChar w:fldCharType="end"/>
            </w:r>
            <w:r>
              <w:t xml:space="preserve"> </w:t>
            </w:r>
            <w:r w:rsidR="00666584">
              <w:t xml:space="preserve">DHHS  </w:t>
            </w:r>
          </w:p>
          <w:p w:rsidR="00666584" w:rsidRDefault="00666584" w:rsidP="00666584">
            <w:pPr>
              <w:pStyle w:val="ListParagraph"/>
              <w:ind w:left="0"/>
            </w:pPr>
          </w:p>
        </w:tc>
      </w:tr>
      <w:tr w:rsidR="00A8657B" w:rsidTr="00A8657B">
        <w:tc>
          <w:tcPr>
            <w:tcW w:w="4478" w:type="dxa"/>
          </w:tcPr>
          <w:p w:rsidR="00A8657B" w:rsidRPr="00F744CF" w:rsidRDefault="00A8657B" w:rsidP="00666584">
            <w:pPr>
              <w:pStyle w:val="ListParagraph"/>
              <w:ind w:left="0"/>
            </w:pPr>
            <w:r>
              <w:t>If you are a provider, which LME/MCO is your host for your corporate site?</w:t>
            </w:r>
          </w:p>
        </w:tc>
        <w:tc>
          <w:tcPr>
            <w:tcW w:w="4378" w:type="dxa"/>
          </w:tcPr>
          <w:p w:rsidR="00A8657B" w:rsidRDefault="00A8657B" w:rsidP="00666584">
            <w:pPr>
              <w:pStyle w:val="ListParagraph"/>
              <w:ind w:left="0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666584" w:rsidTr="00A8657B">
        <w:tc>
          <w:tcPr>
            <w:tcW w:w="4478" w:type="dxa"/>
          </w:tcPr>
          <w:p w:rsidR="00666584" w:rsidRDefault="00666584" w:rsidP="00666584">
            <w:pPr>
              <w:pStyle w:val="ListParagraph"/>
              <w:ind w:left="0"/>
            </w:pPr>
            <w:r w:rsidRPr="00F744CF">
              <w:t>What is your position?</w:t>
            </w:r>
            <w:r>
              <w:t xml:space="preserve">   </w:t>
            </w:r>
          </w:p>
        </w:tc>
        <w:tc>
          <w:tcPr>
            <w:tcW w:w="4378" w:type="dxa"/>
          </w:tcPr>
          <w:p w:rsidR="00666584" w:rsidRDefault="00666584" w:rsidP="00666584">
            <w:pPr>
              <w:pStyle w:val="ListParagraph"/>
              <w:ind w:left="0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r>
              <w:t xml:space="preserve">  </w:t>
            </w:r>
          </w:p>
        </w:tc>
      </w:tr>
      <w:tr w:rsidR="00666584" w:rsidTr="00A8657B">
        <w:tc>
          <w:tcPr>
            <w:tcW w:w="4478" w:type="dxa"/>
          </w:tcPr>
          <w:p w:rsidR="00666584" w:rsidRPr="0020107C" w:rsidRDefault="00666584" w:rsidP="00666584">
            <w:pPr>
              <w:pStyle w:val="ListParagraph"/>
              <w:ind w:left="0"/>
            </w:pPr>
            <w:r w:rsidRPr="0020107C">
              <w:t xml:space="preserve">Education/Degree:  </w:t>
            </w:r>
          </w:p>
        </w:tc>
        <w:tc>
          <w:tcPr>
            <w:tcW w:w="4378" w:type="dxa"/>
          </w:tcPr>
          <w:p w:rsidR="00666584" w:rsidRDefault="00666584" w:rsidP="00666584">
            <w:pPr>
              <w:pStyle w:val="ListParagraph"/>
              <w:ind w:left="0"/>
            </w:pPr>
            <w: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r>
              <w:t xml:space="preserve">  </w:t>
            </w:r>
          </w:p>
        </w:tc>
      </w:tr>
    </w:tbl>
    <w:p w:rsidR="004F418A" w:rsidRDefault="004F418A" w:rsidP="0020107C">
      <w:pPr>
        <w:pStyle w:val="ListParagraph"/>
      </w:pPr>
    </w:p>
    <w:p w:rsidR="00666584" w:rsidRPr="0020107C" w:rsidRDefault="00666584" w:rsidP="0020107C">
      <w:pPr>
        <w:pStyle w:val="ListParagraph"/>
        <w:numPr>
          <w:ilvl w:val="0"/>
          <w:numId w:val="1"/>
        </w:numPr>
      </w:pPr>
      <w:r w:rsidRPr="0020107C">
        <w:rPr>
          <w:b/>
        </w:rPr>
        <w:t>WORKTEAMS/STEERING COMMITTE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5"/>
        <w:gridCol w:w="4481"/>
      </w:tblGrid>
      <w:tr w:rsidR="00666584" w:rsidTr="00A8657B">
        <w:tc>
          <w:tcPr>
            <w:tcW w:w="4375" w:type="dxa"/>
          </w:tcPr>
          <w:p w:rsidR="00666584" w:rsidRPr="0020107C" w:rsidRDefault="00666584" w:rsidP="0020107C">
            <w:r w:rsidRPr="0020107C">
              <w:t>Which Work Team(s) would you represent best based on your work experience?</w:t>
            </w:r>
          </w:p>
          <w:p w:rsidR="00666584" w:rsidRDefault="00666584" w:rsidP="00666584">
            <w:pPr>
              <w:pStyle w:val="ListParagraph"/>
              <w:ind w:left="0"/>
            </w:pPr>
          </w:p>
        </w:tc>
        <w:tc>
          <w:tcPr>
            <w:tcW w:w="4481" w:type="dxa"/>
          </w:tcPr>
          <w:p w:rsidR="00666584" w:rsidRDefault="00666584" w:rsidP="0020107C">
            <w: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D84A90">
              <w:fldChar w:fldCharType="separate"/>
            </w:r>
            <w:r>
              <w:fldChar w:fldCharType="end"/>
            </w:r>
            <w:r>
              <w:t xml:space="preserve">  Business/IT/Provider</w:t>
            </w:r>
          </w:p>
          <w:p w:rsidR="00666584" w:rsidRDefault="00666584" w:rsidP="0020107C">
            <w: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D84A90">
              <w:fldChar w:fldCharType="separate"/>
            </w:r>
            <w:r>
              <w:fldChar w:fldCharType="end"/>
            </w:r>
            <w:r>
              <w:t xml:space="preserve">  CFAC</w:t>
            </w:r>
          </w:p>
          <w:p w:rsidR="00666584" w:rsidRDefault="00666584" w:rsidP="0020107C">
            <w: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D84A90">
              <w:fldChar w:fldCharType="separate"/>
            </w:r>
            <w:r>
              <w:fldChar w:fldCharType="end"/>
            </w:r>
            <w:r>
              <w:t xml:space="preserve">  Clinical- MH/IDD/SU</w:t>
            </w:r>
          </w:p>
          <w:p w:rsidR="00666584" w:rsidRDefault="00666584" w:rsidP="0020107C">
            <w: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D84A90">
              <w:fldChar w:fldCharType="separate"/>
            </w:r>
            <w:r>
              <w:fldChar w:fldCharType="end"/>
            </w:r>
            <w:r>
              <w:t xml:space="preserve">  Integrated Care</w:t>
            </w:r>
          </w:p>
          <w:p w:rsidR="00666584" w:rsidRDefault="00666584" w:rsidP="0020107C">
            <w: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D84A90">
              <w:fldChar w:fldCharType="separate"/>
            </w:r>
            <w:r>
              <w:fldChar w:fldCharType="end"/>
            </w:r>
            <w:r>
              <w:t xml:space="preserve">  Quality Management</w:t>
            </w:r>
          </w:p>
          <w:p w:rsidR="00666584" w:rsidRDefault="00666584" w:rsidP="00666584">
            <w:pPr>
              <w:pStyle w:val="ListParagraph"/>
              <w:ind w:left="0"/>
            </w:pPr>
          </w:p>
        </w:tc>
      </w:tr>
      <w:tr w:rsidR="00666584" w:rsidTr="00A8657B">
        <w:tc>
          <w:tcPr>
            <w:tcW w:w="4375" w:type="dxa"/>
          </w:tcPr>
          <w:p w:rsidR="00666584" w:rsidRPr="0020107C" w:rsidRDefault="00666584" w:rsidP="0020107C">
            <w:r w:rsidRPr="0020107C">
              <w:t>Additional Steering Committees you may be interested in:</w:t>
            </w:r>
          </w:p>
          <w:p w:rsidR="00666584" w:rsidRDefault="00666584" w:rsidP="00666584">
            <w:pPr>
              <w:pStyle w:val="ListParagraph"/>
              <w:ind w:left="0"/>
            </w:pPr>
          </w:p>
        </w:tc>
        <w:tc>
          <w:tcPr>
            <w:tcW w:w="4481" w:type="dxa"/>
          </w:tcPr>
          <w:p w:rsidR="00666584" w:rsidRDefault="00666584" w:rsidP="0020107C">
            <w: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D84A90">
              <w:fldChar w:fldCharType="separate"/>
            </w:r>
            <w:r>
              <w:fldChar w:fldCharType="end"/>
            </w:r>
            <w:r>
              <w:t xml:space="preserve">  Conference Set Up/Break Down</w:t>
            </w:r>
          </w:p>
          <w:p w:rsidR="00666584" w:rsidRDefault="00666584" w:rsidP="0020107C">
            <w: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D84A90">
              <w:fldChar w:fldCharType="separate"/>
            </w:r>
            <w:r>
              <w:fldChar w:fldCharType="end"/>
            </w:r>
            <w:r>
              <w:t xml:space="preserve">  Entertainment </w:t>
            </w:r>
          </w:p>
          <w:p w:rsidR="00666584" w:rsidRDefault="00666584" w:rsidP="0020107C">
            <w: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D84A90">
              <w:fldChar w:fldCharType="separate"/>
            </w:r>
            <w:r>
              <w:fldChar w:fldCharType="end"/>
            </w:r>
            <w:r>
              <w:t xml:space="preserve">  Front Desk Registration Assistance</w:t>
            </w:r>
          </w:p>
          <w:p w:rsidR="00666584" w:rsidRDefault="00666584" w:rsidP="0020107C">
            <w: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D84A90">
              <w:fldChar w:fldCharType="separate"/>
            </w:r>
            <w:r>
              <w:fldChar w:fldCharType="end"/>
            </w:r>
            <w:r>
              <w:t xml:space="preserve">  Public Relations/Marketing</w:t>
            </w:r>
          </w:p>
          <w:p w:rsidR="00666584" w:rsidRDefault="00666584" w:rsidP="0020107C">
            <w: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D84A90">
              <w:fldChar w:fldCharType="separate"/>
            </w:r>
            <w:r>
              <w:fldChar w:fldCharType="end"/>
            </w:r>
            <w:r>
              <w:t xml:space="preserve">  Nomination Committee</w:t>
            </w:r>
          </w:p>
          <w:p w:rsidR="00666584" w:rsidRDefault="00666584" w:rsidP="00666584">
            <w:pPr>
              <w:pStyle w:val="ListParagraph"/>
              <w:ind w:left="0"/>
            </w:pPr>
          </w:p>
        </w:tc>
      </w:tr>
    </w:tbl>
    <w:p w:rsidR="00595FFA" w:rsidRDefault="00595FFA" w:rsidP="0020107C">
      <w:pPr>
        <w:pStyle w:val="ListParagraph"/>
      </w:pPr>
    </w:p>
    <w:p w:rsidR="00EA0B01" w:rsidRDefault="00EA0B01" w:rsidP="004F418A">
      <w:pPr>
        <w:ind w:left="720"/>
      </w:pPr>
    </w:p>
    <w:p w:rsidR="00595FFA" w:rsidRDefault="00595FFA" w:rsidP="00595FFA">
      <w:pPr>
        <w:ind w:left="720"/>
      </w:pPr>
    </w:p>
    <w:p w:rsidR="004F418A" w:rsidRDefault="004F418A" w:rsidP="004F418A">
      <w:pPr>
        <w:ind w:left="720"/>
      </w:pPr>
    </w:p>
    <w:p w:rsidR="001F4D5A" w:rsidRDefault="004F418A" w:rsidP="001F4D5A">
      <w:pPr>
        <w:numPr>
          <w:ilvl w:val="0"/>
          <w:numId w:val="1"/>
        </w:numPr>
      </w:pPr>
      <w:r>
        <w:t xml:space="preserve">Please describe your experience and how it would be of value to NC TIDE. </w:t>
      </w:r>
    </w:p>
    <w:p w:rsidR="004F418A" w:rsidRDefault="001F4D5A" w:rsidP="001F4D5A">
      <w:pPr>
        <w:ind w:left="720"/>
      </w:pP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r w:rsidR="004F418A">
        <w:t xml:space="preserve"> </w:t>
      </w:r>
    </w:p>
    <w:p w:rsidR="004F418A" w:rsidRDefault="004F418A" w:rsidP="004F418A"/>
    <w:p w:rsidR="004F418A" w:rsidRDefault="004F418A" w:rsidP="004F418A">
      <w:pPr>
        <w:numPr>
          <w:ilvl w:val="0"/>
          <w:numId w:val="1"/>
        </w:numPr>
      </w:pPr>
      <w:r>
        <w:t xml:space="preserve">Please describe any areas of interest, skills or strengths which may be of value or interest to NC TIDE?  </w:t>
      </w:r>
    </w:p>
    <w:p w:rsidR="001F4D5A" w:rsidRDefault="001F4D5A" w:rsidP="001F4D5A">
      <w:pPr>
        <w:ind w:left="720"/>
      </w:pPr>
      <w:r>
        <w:fldChar w:fldCharType="begin">
          <w:ffData>
            <w:name w:val="Text1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</w:p>
    <w:p w:rsidR="004F418A" w:rsidRDefault="004F418A" w:rsidP="004F418A">
      <w:pPr>
        <w:ind w:left="360" w:firstLine="360"/>
      </w:pPr>
    </w:p>
    <w:p w:rsidR="004F418A" w:rsidRDefault="004F418A" w:rsidP="004F418A">
      <w:pPr>
        <w:numPr>
          <w:ilvl w:val="0"/>
          <w:numId w:val="1"/>
        </w:numPr>
      </w:pPr>
      <w:r>
        <w:t xml:space="preserve">The following outlines what will be expected of you as a member of this committee.  Please check “yes” or “no” to indicate if you are willing to meet these expectations:  </w:t>
      </w:r>
    </w:p>
    <w:p w:rsidR="004F418A" w:rsidRDefault="004F418A" w:rsidP="004F418A">
      <w:pPr>
        <w:ind w:left="720"/>
      </w:pPr>
    </w:p>
    <w:p w:rsidR="004F418A" w:rsidRDefault="001F4D5A" w:rsidP="001F4D5A">
      <w:pPr>
        <w:ind w:left="2250" w:hanging="1530"/>
      </w:pP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>
        <w:instrText xml:space="preserve"> FORMCHECKBOX </w:instrText>
      </w:r>
      <w:r w:rsidR="00D84A90">
        <w:fldChar w:fldCharType="separate"/>
      </w:r>
      <w:r>
        <w:fldChar w:fldCharType="end"/>
      </w:r>
      <w:bookmarkEnd w:id="1"/>
      <w:r w:rsidR="004F418A">
        <w:t xml:space="preserve">Yes  </w:t>
      </w: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D84A90">
        <w:fldChar w:fldCharType="separate"/>
      </w:r>
      <w:r>
        <w:fldChar w:fldCharType="end"/>
      </w:r>
      <w:r w:rsidR="004F418A">
        <w:t xml:space="preserve">No    I am willing to receive training </w:t>
      </w:r>
      <w:r>
        <w:t xml:space="preserve">related to my responsibilities on the                     </w:t>
      </w:r>
      <w:r w:rsidR="004F418A">
        <w:t>Committee.</w:t>
      </w:r>
    </w:p>
    <w:p w:rsidR="004F418A" w:rsidRDefault="004F418A" w:rsidP="004F418A">
      <w:pPr>
        <w:ind w:left="1800" w:firstLine="720"/>
      </w:pPr>
    </w:p>
    <w:p w:rsidR="004F418A" w:rsidRDefault="004F418A" w:rsidP="001F4D5A">
      <w:pPr>
        <w:tabs>
          <w:tab w:val="left" w:pos="3060"/>
        </w:tabs>
        <w:ind w:left="2250" w:hanging="1890"/>
      </w:pPr>
      <w:r>
        <w:t xml:space="preserve">      </w:t>
      </w:r>
      <w:r w:rsidR="001F4D5A"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1F4D5A">
        <w:instrText xml:space="preserve"> FORMCHECKBOX </w:instrText>
      </w:r>
      <w:r w:rsidR="00D84A90">
        <w:fldChar w:fldCharType="separate"/>
      </w:r>
      <w:r w:rsidR="001F4D5A">
        <w:fldChar w:fldCharType="end"/>
      </w:r>
      <w:r>
        <w:t xml:space="preserve">Yes  </w:t>
      </w:r>
      <w:r w:rsidR="001F4D5A"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="001F4D5A">
        <w:instrText xml:space="preserve"> FORMCHECKBOX </w:instrText>
      </w:r>
      <w:r w:rsidR="00D84A90">
        <w:fldChar w:fldCharType="separate"/>
      </w:r>
      <w:r w:rsidR="001F4D5A">
        <w:fldChar w:fldCharType="end"/>
      </w:r>
      <w:r>
        <w:t xml:space="preserve">No    I am willing to attend scheduled </w:t>
      </w:r>
      <w:r w:rsidR="0012248C">
        <w:t xml:space="preserve">conference call </w:t>
      </w:r>
      <w:r>
        <w:t xml:space="preserve">meetings </w:t>
      </w:r>
      <w:r w:rsidR="00373F23">
        <w:t xml:space="preserve">for my assigned work team and assist the work team as needed to complete the needed sessions.  </w:t>
      </w:r>
    </w:p>
    <w:p w:rsidR="004F418A" w:rsidRDefault="004F418A" w:rsidP="004F418A">
      <w:pPr>
        <w:tabs>
          <w:tab w:val="left" w:pos="1080"/>
          <w:tab w:val="left" w:pos="3060"/>
        </w:tabs>
        <w:ind w:left="360"/>
      </w:pPr>
      <w:r>
        <w:t xml:space="preserve">      </w:t>
      </w:r>
    </w:p>
    <w:p w:rsidR="004F418A" w:rsidRDefault="001F4D5A" w:rsidP="004F418A">
      <w:pPr>
        <w:tabs>
          <w:tab w:val="left" w:pos="1080"/>
          <w:tab w:val="left" w:pos="3060"/>
        </w:tabs>
        <w:ind w:left="360" w:firstLine="360"/>
      </w:pP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D84A90">
        <w:fldChar w:fldCharType="separate"/>
      </w:r>
      <w:r>
        <w:fldChar w:fldCharType="end"/>
      </w:r>
      <w:r w:rsidR="004F418A">
        <w:t xml:space="preserve">Yes  </w:t>
      </w: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D84A90">
        <w:fldChar w:fldCharType="separate"/>
      </w:r>
      <w:r>
        <w:fldChar w:fldCharType="end"/>
      </w:r>
      <w:r w:rsidR="004F418A">
        <w:t xml:space="preserve">No    I am willing to make efforts to keep myself informed </w:t>
      </w:r>
    </w:p>
    <w:p w:rsidR="004F418A" w:rsidRDefault="004F418A" w:rsidP="001F4D5A">
      <w:pPr>
        <w:ind w:left="2250"/>
      </w:pPr>
      <w:r>
        <w:t>about issues affecting the MH/</w:t>
      </w:r>
      <w:r w:rsidR="0012248C">
        <w:t>IDD/SU</w:t>
      </w:r>
      <w:r>
        <w:t xml:space="preserve"> Service system and issues effecting NC TIDE. I am willing to keep up with the business of NC TIDE through participating in discussions/decisions.</w:t>
      </w:r>
    </w:p>
    <w:p w:rsidR="004F418A" w:rsidRDefault="004F418A" w:rsidP="004F418A">
      <w:pPr>
        <w:tabs>
          <w:tab w:val="left" w:pos="1080"/>
          <w:tab w:val="left" w:pos="3060"/>
        </w:tabs>
        <w:ind w:left="2520" w:hanging="2160"/>
      </w:pPr>
      <w:r>
        <w:t xml:space="preserve">      </w:t>
      </w:r>
    </w:p>
    <w:p w:rsidR="004F418A" w:rsidRDefault="001F4D5A" w:rsidP="001F4D5A">
      <w:pPr>
        <w:tabs>
          <w:tab w:val="left" w:pos="1080"/>
        </w:tabs>
        <w:ind w:left="2250" w:hanging="1530"/>
      </w:pP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D84A90">
        <w:fldChar w:fldCharType="separate"/>
      </w:r>
      <w:r>
        <w:fldChar w:fldCharType="end"/>
      </w:r>
      <w:r w:rsidR="004F418A">
        <w:t xml:space="preserve">Yes  </w:t>
      </w: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D84A90">
        <w:fldChar w:fldCharType="separate"/>
      </w:r>
      <w:r>
        <w:fldChar w:fldCharType="end"/>
      </w:r>
      <w:r w:rsidR="00373F23">
        <w:t xml:space="preserve">No   </w:t>
      </w:r>
      <w:r w:rsidR="004F418A">
        <w:t>I am willing to attend NC TIDE conferences</w:t>
      </w:r>
      <w:r w:rsidR="00373F23">
        <w:t>(if available)</w:t>
      </w:r>
      <w:r w:rsidR="004F418A">
        <w:t xml:space="preserve">, assist with conference duties and responsibilities as designated by the officers.  </w:t>
      </w:r>
    </w:p>
    <w:p w:rsidR="004F418A" w:rsidRDefault="004F418A" w:rsidP="004F418A">
      <w:pPr>
        <w:tabs>
          <w:tab w:val="left" w:pos="3060"/>
        </w:tabs>
      </w:pPr>
    </w:p>
    <w:p w:rsidR="004F418A" w:rsidRDefault="004F418A" w:rsidP="004F418A"/>
    <w:p w:rsidR="004F418A" w:rsidRDefault="004F418A" w:rsidP="004F418A"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C815A3" w:rsidRPr="00A8657B" w:rsidRDefault="00C815A3" w:rsidP="004F418A">
      <w:pPr>
        <w:jc w:val="both"/>
        <w:rPr>
          <w:rFonts w:ascii="Bradley Hand ITC" w:hAnsi="Bradley Hand ITC"/>
          <w:b/>
          <w:color w:val="1C2188"/>
          <w:sz w:val="28"/>
          <w:szCs w:val="28"/>
        </w:rPr>
      </w:pPr>
    </w:p>
    <w:p w:rsidR="001F4D5A" w:rsidRPr="00A8657B" w:rsidRDefault="001F4D5A" w:rsidP="004F418A">
      <w:pPr>
        <w:jc w:val="both"/>
        <w:rPr>
          <w:b/>
          <w:color w:val="1C2188"/>
          <w:sz w:val="28"/>
          <w:szCs w:val="28"/>
        </w:rPr>
      </w:pPr>
      <w:r w:rsidRPr="00A8657B">
        <w:rPr>
          <w:b/>
          <w:color w:val="1C2188"/>
          <w:sz w:val="28"/>
          <w:szCs w:val="28"/>
        </w:rPr>
        <w:t xml:space="preserve">_______________________________       </w:t>
      </w:r>
      <w:r w:rsidR="00373F23" w:rsidRPr="00A8657B">
        <w:rPr>
          <w:b/>
          <w:color w:val="1C2188"/>
          <w:sz w:val="28"/>
          <w:szCs w:val="28"/>
        </w:rPr>
        <w:t xml:space="preserve">          </w:t>
      </w:r>
      <w:r w:rsidRPr="00A8657B">
        <w:rPr>
          <w:b/>
          <w:color w:val="1C2188"/>
          <w:sz w:val="28"/>
          <w:szCs w:val="28"/>
        </w:rPr>
        <w:t xml:space="preserve"> _____________________</w:t>
      </w:r>
    </w:p>
    <w:p w:rsidR="001F4D5A" w:rsidRPr="00A8657B" w:rsidRDefault="001F4D5A" w:rsidP="004F418A">
      <w:pPr>
        <w:jc w:val="both"/>
        <w:rPr>
          <w:b/>
          <w:color w:val="1C2188"/>
          <w:sz w:val="28"/>
          <w:szCs w:val="28"/>
        </w:rPr>
      </w:pPr>
      <w:r w:rsidRPr="00A8657B">
        <w:rPr>
          <w:b/>
          <w:color w:val="1C2188"/>
          <w:sz w:val="28"/>
          <w:szCs w:val="28"/>
        </w:rPr>
        <w:t xml:space="preserve">                Signature                                      </w:t>
      </w:r>
      <w:r w:rsidR="00373F23" w:rsidRPr="00A8657B">
        <w:rPr>
          <w:b/>
          <w:color w:val="1C2188"/>
          <w:sz w:val="28"/>
          <w:szCs w:val="28"/>
        </w:rPr>
        <w:t xml:space="preserve">                 </w:t>
      </w:r>
      <w:r w:rsidRPr="00A8657B">
        <w:rPr>
          <w:b/>
          <w:color w:val="1C2188"/>
          <w:sz w:val="28"/>
          <w:szCs w:val="28"/>
        </w:rPr>
        <w:t xml:space="preserve"> Date</w:t>
      </w:r>
    </w:p>
    <w:sectPr w:rsidR="001F4D5A" w:rsidRPr="00A8657B" w:rsidSect="00F26738">
      <w:headerReference w:type="default" r:id="rId7"/>
      <w:pgSz w:w="12240" w:h="15840"/>
      <w:pgMar w:top="1440" w:right="1440" w:bottom="1440" w:left="1440" w:header="720" w:footer="720" w:gutter="0"/>
      <w:pgBorders w:offsetFrom="page">
        <w:top w:val="single" w:sz="18" w:space="24" w:color="3366CC"/>
        <w:left w:val="single" w:sz="18" w:space="24" w:color="3366CC"/>
        <w:bottom w:val="single" w:sz="18" w:space="24" w:color="3366CC"/>
        <w:right w:val="single" w:sz="18" w:space="24" w:color="3366CC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43AF9" w:rsidRDefault="00B43AF9" w:rsidP="00C20E4B">
      <w:r>
        <w:separator/>
      </w:r>
    </w:p>
  </w:endnote>
  <w:endnote w:type="continuationSeparator" w:id="0">
    <w:p w:rsidR="00B43AF9" w:rsidRDefault="00B43AF9" w:rsidP="00C20E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43AF9" w:rsidRDefault="00B43AF9" w:rsidP="00C20E4B">
      <w:r>
        <w:separator/>
      </w:r>
    </w:p>
  </w:footnote>
  <w:footnote w:type="continuationSeparator" w:id="0">
    <w:p w:rsidR="00B43AF9" w:rsidRDefault="00B43AF9" w:rsidP="00C20E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20E4B" w:rsidRDefault="00C20E4B" w:rsidP="00C20E4B">
    <w:pPr>
      <w:pStyle w:val="Header"/>
      <w:jc w:val="center"/>
    </w:pPr>
    <w:r>
      <w:rPr>
        <w:noProof/>
      </w:rPr>
      <w:drawing>
        <wp:inline distT="0" distB="0" distL="0" distR="0" wp14:anchorId="7918A6E2" wp14:editId="41C722F0">
          <wp:extent cx="2257425" cy="971550"/>
          <wp:effectExtent l="0" t="0" r="9525" b="0"/>
          <wp:docPr id="1" name="Picture 1" descr="cid:part2.03050405.06060204@bellsouth.ne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part2.03050405.06060204@bellsouth.net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6108" cy="97528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D2520"/>
    <w:multiLevelType w:val="hybridMultilevel"/>
    <w:tmpl w:val="5748C10A"/>
    <w:lvl w:ilvl="0" w:tplc="1B8C0E46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formatting="1" w:enforcement="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xtLQwBiIzY0tDEyUdpeDU4uLM/DyQAsNaAC7b3EgsAAAA"/>
  </w:docVars>
  <w:rsids>
    <w:rsidRoot w:val="00F1777A"/>
    <w:rsid w:val="00024E85"/>
    <w:rsid w:val="00084791"/>
    <w:rsid w:val="0012248C"/>
    <w:rsid w:val="001427B1"/>
    <w:rsid w:val="00157DD5"/>
    <w:rsid w:val="001F4D5A"/>
    <w:rsid w:val="0020107C"/>
    <w:rsid w:val="00235A64"/>
    <w:rsid w:val="002D4CAF"/>
    <w:rsid w:val="002E2DF7"/>
    <w:rsid w:val="002E60BF"/>
    <w:rsid w:val="00316361"/>
    <w:rsid w:val="00373F23"/>
    <w:rsid w:val="003922D8"/>
    <w:rsid w:val="003C658C"/>
    <w:rsid w:val="004A0B7B"/>
    <w:rsid w:val="004F418A"/>
    <w:rsid w:val="00592772"/>
    <w:rsid w:val="00595FFA"/>
    <w:rsid w:val="005C205B"/>
    <w:rsid w:val="005F4E17"/>
    <w:rsid w:val="0061086C"/>
    <w:rsid w:val="006622C5"/>
    <w:rsid w:val="00666584"/>
    <w:rsid w:val="00683244"/>
    <w:rsid w:val="006C69DD"/>
    <w:rsid w:val="007217B6"/>
    <w:rsid w:val="00847880"/>
    <w:rsid w:val="00870E37"/>
    <w:rsid w:val="00874335"/>
    <w:rsid w:val="008A5A79"/>
    <w:rsid w:val="008D4772"/>
    <w:rsid w:val="008E239B"/>
    <w:rsid w:val="008E4103"/>
    <w:rsid w:val="00942B05"/>
    <w:rsid w:val="009442BB"/>
    <w:rsid w:val="009E7B48"/>
    <w:rsid w:val="00A8657B"/>
    <w:rsid w:val="00AD02B0"/>
    <w:rsid w:val="00B43AF9"/>
    <w:rsid w:val="00B8631E"/>
    <w:rsid w:val="00C20E4B"/>
    <w:rsid w:val="00C815A3"/>
    <w:rsid w:val="00D0083C"/>
    <w:rsid w:val="00D11D63"/>
    <w:rsid w:val="00D84A90"/>
    <w:rsid w:val="00E023DB"/>
    <w:rsid w:val="00EA0B01"/>
    <w:rsid w:val="00F1777A"/>
    <w:rsid w:val="00F26738"/>
    <w:rsid w:val="00FC2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EACA15"/>
  <w15:docId w15:val="{DCA8486C-C0FB-4903-90D1-86710C9C7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F41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F418A"/>
    <w:pPr>
      <w:keepNext/>
      <w:jc w:val="center"/>
      <w:outlineLvl w:val="2"/>
    </w:pPr>
    <w:rPr>
      <w:b/>
      <w:bCs/>
      <w:color w:val="000054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22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22D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20E4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0E4B"/>
  </w:style>
  <w:style w:type="paragraph" w:styleId="Footer">
    <w:name w:val="footer"/>
    <w:basedOn w:val="Normal"/>
    <w:link w:val="FooterChar"/>
    <w:uiPriority w:val="99"/>
    <w:unhideWhenUsed/>
    <w:rsid w:val="00C20E4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0E4B"/>
  </w:style>
  <w:style w:type="character" w:styleId="Strong">
    <w:name w:val="Strong"/>
    <w:basedOn w:val="DefaultParagraphFont"/>
    <w:uiPriority w:val="22"/>
    <w:qFormat/>
    <w:rsid w:val="003C658C"/>
    <w:rPr>
      <w:b/>
      <w:bCs/>
    </w:rPr>
  </w:style>
  <w:style w:type="character" w:customStyle="1" w:styleId="Heading3Char">
    <w:name w:val="Heading 3 Char"/>
    <w:basedOn w:val="DefaultParagraphFont"/>
    <w:link w:val="Heading3"/>
    <w:semiHidden/>
    <w:rsid w:val="004F418A"/>
    <w:rPr>
      <w:rFonts w:ascii="Times New Roman" w:eastAsia="Times New Roman" w:hAnsi="Times New Roman" w:cs="Times New Roman"/>
      <w:b/>
      <w:bCs/>
      <w:color w:val="000054"/>
      <w:sz w:val="28"/>
      <w:szCs w:val="24"/>
    </w:rPr>
  </w:style>
  <w:style w:type="paragraph" w:styleId="ListParagraph">
    <w:name w:val="List Paragraph"/>
    <w:basedOn w:val="Normal"/>
    <w:uiPriority w:val="34"/>
    <w:qFormat/>
    <w:rsid w:val="001F4D5A"/>
    <w:pPr>
      <w:ind w:left="720"/>
      <w:contextualSpacing/>
    </w:pPr>
  </w:style>
  <w:style w:type="table" w:styleId="TableGrid">
    <w:name w:val="Table Grid"/>
    <w:basedOn w:val="TableNormal"/>
    <w:uiPriority w:val="59"/>
    <w:rsid w:val="008D47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105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2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69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316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035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85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part2.03050405.06060204@bellsouth.net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2</Pages>
  <Words>424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North</dc:creator>
  <cp:lastModifiedBy>Anna North</cp:lastModifiedBy>
  <cp:revision>10</cp:revision>
  <cp:lastPrinted>2014-02-20T20:37:00Z</cp:lastPrinted>
  <dcterms:created xsi:type="dcterms:W3CDTF">2019-06-10T12:31:00Z</dcterms:created>
  <dcterms:modified xsi:type="dcterms:W3CDTF">2019-07-16T13:34:00Z</dcterms:modified>
</cp:coreProperties>
</file>